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7770AB07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BA523" w14:textId="77777777" w:rsidR="00B02C0E" w:rsidRDefault="00B02C0E">
      <w:pPr>
        <w:spacing w:after="0"/>
      </w:pPr>
      <w:r>
        <w:separator/>
      </w:r>
    </w:p>
  </w:endnote>
  <w:endnote w:type="continuationSeparator" w:id="0">
    <w:p w14:paraId="12A30406" w14:textId="77777777" w:rsidR="00B02C0E" w:rsidRDefault="00B02C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AC9F8" w14:textId="77777777" w:rsidR="00B02C0E" w:rsidRDefault="00B02C0E">
      <w:r>
        <w:separator/>
      </w:r>
    </w:p>
  </w:footnote>
  <w:footnote w:type="continuationSeparator" w:id="0">
    <w:p w14:paraId="469F8764" w14:textId="77777777" w:rsidR="00B02C0E" w:rsidRDefault="00B02C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305230"/>
    <w:rsid w:val="004C579B"/>
    <w:rsid w:val="004E29B3"/>
    <w:rsid w:val="00590D07"/>
    <w:rsid w:val="005A091B"/>
    <w:rsid w:val="00705E12"/>
    <w:rsid w:val="00784D58"/>
    <w:rsid w:val="00844FEF"/>
    <w:rsid w:val="00866A9C"/>
    <w:rsid w:val="00884F3F"/>
    <w:rsid w:val="008D6863"/>
    <w:rsid w:val="00970303"/>
    <w:rsid w:val="009F2C8F"/>
    <w:rsid w:val="00AF2BD3"/>
    <w:rsid w:val="00B02C0E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3052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9F2C8F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30523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thieu Baltussen</cp:lastModifiedBy>
  <cp:revision>8</cp:revision>
  <dcterms:created xsi:type="dcterms:W3CDTF">2017-12-14T12:35:00Z</dcterms:created>
  <dcterms:modified xsi:type="dcterms:W3CDTF">2021-09-29T13:13:00Z</dcterms:modified>
  <cp:category/>
</cp:coreProperties>
</file>